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177B6116" w:rsidR="007C3FA1" w:rsidRPr="00432BC7" w:rsidRDefault="007C3FA1" w:rsidP="007C3FA1">
      <w:pPr>
        <w:pStyle w:val="NoSpacing"/>
        <w:rPr>
          <w:rFonts w:ascii="Garamond" w:hAnsi="Garamond" w:cs="Segoe UI"/>
          <w:color w:val="000000" w:themeColor="text1"/>
          <w:shd w:val="clear" w:color="auto" w:fill="FFFFFF"/>
          <w:lang w:val="nb-NO"/>
        </w:rPr>
      </w:pPr>
      <w:r w:rsidRPr="00432BC7">
        <w:rPr>
          <w:rFonts w:ascii="Garamond" w:hAnsi="Garamond" w:cs="Segoe UI"/>
          <w:color w:val="000000" w:themeColor="text1"/>
          <w:shd w:val="clear" w:color="auto" w:fill="FFFFFF"/>
          <w:lang w:val="nb-NO"/>
        </w:rPr>
        <w:t>ToDo</w:t>
      </w:r>
    </w:p>
    <w:p w14:paraId="65E17CC9" w14:textId="59BE2EC2"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7836E6E" w14:textId="5201950B" w:rsidR="00C10857" w:rsidRDefault="009E628A"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Q</w:t>
      </w:r>
      <w:r w:rsidR="00C10857">
        <w:rPr>
          <w:rFonts w:ascii="Garamond" w:hAnsi="Garamond" w:cs="Segoe UI"/>
          <w:color w:val="000000" w:themeColor="text1"/>
          <w:shd w:val="clear" w:color="auto" w:fill="FFFFFF"/>
        </w:rPr>
        <w:t>-bok</w:t>
      </w:r>
    </w:p>
    <w:p w14:paraId="7014A4A3" w14:textId="04C653A4"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7724D1BD" w14:textId="77777777" w:rsidR="004C004E" w:rsidRDefault="004C004E" w:rsidP="003B4A7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247FE699" w14:textId="77777777"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Pr="007807CA">
        <w:rPr>
          <w:rFonts w:ascii="Garamond" w:hAnsi="Garamond" w:cs="Segoe UI"/>
          <w:color w:val="000000" w:themeColor="text1"/>
          <w:shd w:val="clear" w:color="auto" w:fill="FFFFFF"/>
        </w:rPr>
        <w:t>est</w:t>
      </w:r>
      <w:r>
        <w:rPr>
          <w:rFonts w:ascii="Garamond" w:hAnsi="Garamond" w:cs="Segoe UI"/>
          <w:color w:val="000000" w:themeColor="text1"/>
          <w:shd w:val="clear" w:color="auto" w:fill="FFFFFF"/>
        </w:rPr>
        <w:t xml:space="preserve"> Jensen</w:t>
      </w:r>
    </w:p>
    <w:p w14:paraId="5A8F269C" w14:textId="5BFC4989"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Växa</w:t>
      </w:r>
    </w:p>
    <w:p w14:paraId="61398B94" w14:textId="62976C88"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Angular</w:t>
      </w:r>
    </w:p>
    <w:p w14:paraId="41537A84" w14:textId="499F163C" w:rsidR="00593EEB" w:rsidRDefault="004C004E" w:rsidP="004C004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04330AA9" w14:textId="77AC8CE5"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st SSAB</w:t>
      </w:r>
    </w:p>
    <w:p w14:paraId="4F6A6A8A" w14:textId="77777777"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414F15C2" w14:textId="77777777"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29731D25" w14:textId="79B8CAF5" w:rsidR="007C3FA1" w:rsidRDefault="007C3FA1"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4031EF8E" w14:textId="45EB43B5" w:rsidR="007C3FA1" w:rsidRDefault="007C3FA1"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6D915E14" w14:textId="3543A8EB" w:rsidR="00B76E8A" w:rsidRPr="00B76E8A" w:rsidRDefault="006D5DCF" w:rsidP="000B402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åminnelse </w:t>
      </w:r>
      <w:r w:rsidR="00B76E8A" w:rsidRPr="00B76E8A">
        <w:rPr>
          <w:rFonts w:ascii="Garamond" w:hAnsi="Garamond" w:cs="Segoe UI"/>
          <w:color w:val="000000" w:themeColor="text1"/>
          <w:shd w:val="clear" w:color="auto" w:fill="FFFFFF"/>
        </w:rPr>
        <w:t>Referense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BD18C3" w:rsidRDefault="00792224"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ervice One</w:t>
      </w:r>
    </w:p>
    <w:p w14:paraId="365CA4C7" w14:textId="333F217C" w:rsidR="00792224" w:rsidRDefault="00BD18C3"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hane</w:t>
      </w:r>
    </w:p>
    <w:p w14:paraId="17F4564F" w14:textId="5B6B90FE" w:rsidR="00BD18C3" w:rsidRDefault="00273994" w:rsidP="007807CA">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am 14</w:t>
      </w:r>
    </w:p>
    <w:p w14:paraId="48A6534A" w14:textId="53A13A5E" w:rsidR="00273994" w:rsidRDefault="00273994" w:rsidP="007807CA">
      <w:pPr>
        <w:pStyle w:val="NoSpacing"/>
        <w:rPr>
          <w:rFonts w:ascii="Garamond" w:hAnsi="Garamond" w:cs="Segoe UI"/>
          <w:color w:val="000000" w:themeColor="text1"/>
          <w:shd w:val="clear" w:color="auto" w:fill="FFFFFF"/>
          <w:lang w:val="en-GB"/>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Fullstack TypeScript</w:t>
      </w:r>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FA66B1"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gitta 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Do</w:t>
      </w:r>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thcon</w:t>
      </w:r>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ktig</w:t>
      </w:r>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
    <w:p w14:paraId="71538B3C" w14:textId="05B9C0A3"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C# Linux Java .Net Framework</w:t>
      </w:r>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FA66B1"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FA66B1"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FA66B1"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r w:rsidRPr="00933B6C">
        <w:t>Thursday, 3 March 2022 09:32</w:t>
      </w:r>
      <w:r w:rsidRPr="00933B6C">
        <w:br/>
      </w:r>
      <w:r w:rsidRPr="00933B6C">
        <w:rPr>
          <w:b/>
          <w:bCs/>
        </w:rPr>
        <w:lastRenderedPageBreak/>
        <w:t xml:space="preserve">To: </w:t>
      </w:r>
      <w:hyperlink r:id="rId15" w:history="1">
        <w:r w:rsidRPr="00933B6C">
          <w:rPr>
            <w:rStyle w:val="Hyperlink"/>
            <w:rFonts w:ascii="Calibri" w:hAnsi="Calibri" w:cs="Calibri"/>
          </w:rPr>
          <w:t>Stefan Bjornander</w:t>
        </w:r>
      </w:hyperlink>
      <w:r w:rsidRPr="00933B6C">
        <w:br/>
      </w:r>
      <w:r w:rsidRPr="00933B6C">
        <w:rPr>
          <w:b/>
          <w:bCs/>
        </w:rPr>
        <w:t xml:space="preserve">Subject: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FA66B1"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lastRenderedPageBreak/>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lastRenderedPageBreak/>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FA66B1" w:rsidP="006B688D">
      <w:pPr>
        <w:pStyle w:val="NoSpacing"/>
      </w:pPr>
      <w:hyperlink r:id="rId17"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FA66B1"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FA66B1"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FA66B1"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FA66B1"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lastRenderedPageBreak/>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FA66B1"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FA66B1"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FA66B1"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FA66B1"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FA66B1"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FA66B1"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FA66B1"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FA66B1"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FA66B1"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FA66B1"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FA66B1"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FA66B1"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FA66B1"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FA66B1"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FA66B1"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FA66B1"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FA66B1"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FA66B1"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FA66B1"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FA66B1"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FA66B1"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FA66B1"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FA66B1"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FA66B1"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FA66B1"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FA66B1"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FA66B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FA66B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FA66B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FA66B1"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FA66B1"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FA66B1"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FA66B1"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FA66B1"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FA66B1"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FA66B1"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FA66B1"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FA66B1"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FA66B1"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FA66B1"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FA66B1"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FA66B1"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FA66B1"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FA66B1"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FA66B1"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FA66B1" w:rsidP="00865B54">
      <w:pPr>
        <w:pStyle w:val="NoSpacing"/>
        <w:numPr>
          <w:ilvl w:val="2"/>
          <w:numId w:val="75"/>
        </w:numPr>
        <w:rPr>
          <w:rFonts w:ascii="Garamond" w:hAnsi="Garamond" w:cs="Segoe UI"/>
          <w:color w:val="000000" w:themeColor="text1"/>
          <w:shd w:val="clear" w:color="auto" w:fill="FFFFFF"/>
        </w:rPr>
      </w:pPr>
      <w:hyperlink r:id="rId68"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FA66B1"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FA66B1"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FA66B1"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FA66B1"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FA66B1"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FA66B1"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FA66B1"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FA66B1"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FA66B1"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Calling Forwards or Backwards</w:t>
      </w:r>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4"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FA66B1"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FA66B1"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FA66B1"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FA66B1"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FA66B1"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FA66B1"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FA66B1"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FA66B1"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FA66B1" w:rsidP="008858DD">
      <w:hyperlink r:id="rId118" w:history="1">
        <w:r w:rsidR="00746F06" w:rsidRPr="00534705">
          <w:rPr>
            <w:rStyle w:val="Hyperlink"/>
          </w:rPr>
          <w:t>http://www.linkedin.com/in/stefan-björnander-361a1310a</w:t>
        </w:r>
      </w:hyperlink>
    </w:p>
    <w:p w14:paraId="23DB5D00" w14:textId="728CC696" w:rsidR="008858DD" w:rsidRDefault="00FA66B1"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FA66B1"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7"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FA66B1"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FA66B1"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FA66B1"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FA66B1"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FA66B1"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FA66B1"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FA66B1"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FA66B1"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FA66B1"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FA66B1"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FA66B1"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FA66B1"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FA66B1"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FA66B1"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FA66B1"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FA66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FA66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FA66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FA66B1"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FA66B1"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FA66B1"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FA66B1"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FA66B1"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FA66B1"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FA66B1"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65"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FA66B1"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FA66B1"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FA66B1"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FA66B1"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FA66B1"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FA66B1"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FA66B1"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FA66B1"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FA66B1"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FA66B1"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FA66B1"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FA66B1"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FA66B1"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FA66B1"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FA66B1"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FA66B1"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FA66B1"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FA66B1"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FA66B1"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FA66B1"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FA66B1"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FA66B1"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FA66B1"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FA66B1"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FA66B1"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FA66B1"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FA66B1" w:rsidP="004D0CE4">
      <w:pPr>
        <w:pStyle w:val="NoSpacing"/>
        <w:numPr>
          <w:ilvl w:val="0"/>
          <w:numId w:val="7"/>
        </w:numPr>
        <w:rPr>
          <w:rFonts w:ascii="Times New Roman" w:hAnsi="Times New Roman" w:cs="Times New Roman"/>
          <w:color w:val="000000" w:themeColor="text1"/>
        </w:rPr>
      </w:pPr>
      <w:hyperlink r:id="rId22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FA66B1" w:rsidP="004D0CE4">
      <w:pPr>
        <w:pStyle w:val="NoSpacing"/>
        <w:numPr>
          <w:ilvl w:val="0"/>
          <w:numId w:val="7"/>
        </w:numPr>
        <w:rPr>
          <w:rFonts w:ascii="Times New Roman" w:hAnsi="Times New Roman" w:cs="Times New Roman"/>
          <w:color w:val="000000" w:themeColor="text1"/>
        </w:rPr>
      </w:pPr>
      <w:hyperlink r:id="rId22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FA66B1"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FA66B1"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FA66B1"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FA66B1"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FA66B1"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6F2A84"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FA66B1"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FA66B1"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FA66B1"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FA66B1"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FA66B1"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FA66B1"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FA66B1"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FA66B1"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FA66B1"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FA66B1"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FA66B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FA66B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FA66B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FA66B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FA66B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FA66B1"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FA66B1"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FA66B1"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FA66B1"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93F8C" w14:textId="77777777" w:rsidR="00FA66B1" w:rsidRDefault="00FA66B1" w:rsidP="00397818">
      <w:pPr>
        <w:spacing w:after="0" w:line="240" w:lineRule="auto"/>
      </w:pPr>
      <w:r>
        <w:separator/>
      </w:r>
    </w:p>
  </w:endnote>
  <w:endnote w:type="continuationSeparator" w:id="0">
    <w:p w14:paraId="4E66B600" w14:textId="77777777" w:rsidR="00FA66B1" w:rsidRDefault="00FA66B1" w:rsidP="00397818">
      <w:pPr>
        <w:spacing w:after="0" w:line="240" w:lineRule="auto"/>
      </w:pPr>
      <w:r>
        <w:continuationSeparator/>
      </w:r>
    </w:p>
  </w:endnote>
  <w:endnote w:type="continuationNotice" w:id="1">
    <w:p w14:paraId="03AC294F" w14:textId="77777777" w:rsidR="00FA66B1" w:rsidRDefault="00FA6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4A34C" w14:textId="77777777" w:rsidR="00FA66B1" w:rsidRDefault="00FA66B1" w:rsidP="00397818">
      <w:pPr>
        <w:spacing w:after="0" w:line="240" w:lineRule="auto"/>
      </w:pPr>
      <w:r>
        <w:separator/>
      </w:r>
    </w:p>
  </w:footnote>
  <w:footnote w:type="continuationSeparator" w:id="0">
    <w:p w14:paraId="50C571C3" w14:textId="77777777" w:rsidR="00FA66B1" w:rsidRDefault="00FA66B1" w:rsidP="00397818">
      <w:pPr>
        <w:spacing w:after="0" w:line="240" w:lineRule="auto"/>
      </w:pPr>
      <w:r>
        <w:continuationSeparator/>
      </w:r>
    </w:p>
  </w:footnote>
  <w:footnote w:type="continuationNotice" w:id="1">
    <w:p w14:paraId="3A681B86" w14:textId="77777777" w:rsidR="00FA66B1" w:rsidRDefault="00FA66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3"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7"/>
  </w:num>
  <w:num w:numId="2">
    <w:abstractNumId w:val="42"/>
  </w:num>
  <w:num w:numId="3">
    <w:abstractNumId w:val="82"/>
  </w:num>
  <w:num w:numId="4">
    <w:abstractNumId w:val="155"/>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8"/>
  </w:num>
  <w:num w:numId="25">
    <w:abstractNumId w:val="136"/>
  </w:num>
  <w:num w:numId="26">
    <w:abstractNumId w:val="87"/>
  </w:num>
  <w:num w:numId="27">
    <w:abstractNumId w:val="140"/>
  </w:num>
  <w:num w:numId="28">
    <w:abstractNumId w:val="141"/>
  </w:num>
  <w:num w:numId="29">
    <w:abstractNumId w:val="157"/>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6"/>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4"/>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6"/>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50"/>
  </w:num>
  <w:num w:numId="90">
    <w:abstractNumId w:val="88"/>
  </w:num>
  <w:num w:numId="91">
    <w:abstractNumId w:val="69"/>
  </w:num>
  <w:num w:numId="92">
    <w:abstractNumId w:val="135"/>
  </w:num>
  <w:num w:numId="93">
    <w:abstractNumId w:val="54"/>
  </w:num>
  <w:num w:numId="94">
    <w:abstractNumId w:val="151"/>
  </w:num>
  <w:num w:numId="95">
    <w:abstractNumId w:val="65"/>
  </w:num>
  <w:num w:numId="96">
    <w:abstractNumId w:val="85"/>
  </w:num>
  <w:num w:numId="97">
    <w:abstractNumId w:val="53"/>
  </w:num>
  <w:num w:numId="98">
    <w:abstractNumId w:val="128"/>
  </w:num>
  <w:num w:numId="99">
    <w:abstractNumId w:val="153"/>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9"/>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8"/>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2"/>
  </w:num>
  <w:num w:numId="157">
    <w:abstractNumId w:val="94"/>
  </w:num>
  <w:num w:numId="158">
    <w:abstractNumId w:val="93"/>
  </w:num>
  <w:num w:numId="159">
    <w:abstractNumId w:val="96"/>
  </w:num>
  <w:num w:numId="160">
    <w:abstractNumId w:val="145"/>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7</TotalTime>
  <Pages>1</Pages>
  <Words>33378</Words>
  <Characters>190260</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5</cp:revision>
  <dcterms:created xsi:type="dcterms:W3CDTF">2022-02-17T14:22:00Z</dcterms:created>
  <dcterms:modified xsi:type="dcterms:W3CDTF">2022-03-04T20:48:00Z</dcterms:modified>
</cp:coreProperties>
</file>